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ปี1)</w:t>
      </w:r>
    </w:p>
    <w:p>
      <w:pPr>
        <w:pStyle w:val="Date"/>
      </w:pPr>
      <w:r>
        <w:t xml:space="preserve">วันพฤหัสบดีที่</w:t>
      </w:r>
      <w:r>
        <w:t xml:space="preserve"> </w:t>
      </w:r>
      <w:r>
        <w:t xml:space="preserve">14</w:t>
      </w:r>
      <w:r>
        <w:t xml:space="preserve"> </w:t>
      </w:r>
      <w:r>
        <w:t xml:space="preserve">ธันวาคม</w:t>
      </w:r>
      <w:r>
        <w:t xml:space="preserve"> </w:t>
      </w:r>
      <w:r>
        <w:t xml:space="preserve">2566</w:t>
      </w:r>
      <w:r>
        <w:t xml:space="preserve"> </w:t>
      </w:r>
      <w:r>
        <w:t xml:space="preserve">เวลา</w:t>
      </w:r>
      <w:r>
        <w:t xml:space="preserve"> </w:t>
      </w:r>
      <w:r>
        <w:t xml:space="preserve">09.5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เด็กๆทุกคนนะคะเป็นยังไงบ้าง      จะบอกว่าหยุดก็ไม่ได้หยุดนอนเรียนออนไลน์เนี่ย  สวัสดีค่ะ   วิชาของเราเทอมนี้นะคะวันนี้เราจะเรียน เขียนโปรแกรมคอมพิวเตอร์  ต่อเนื่องมาจาก เทอมที่แล้วก็คือหลักการเขียนโปรแกรม         อาจารย์ก็เป็นคนสอนเหมือนเดิมนะคะ      ช่วงที่เรียนออนไลน์เนื่องจาก วิชาเราโดยมากแล้วมันจะเป็นปฏิบัติ  เลยทำให้ไม่สามารถเรียน ออนไลน์ ได้เข้ามาใช้ห้องหลังไม่ได้  ใบสั่งงานไป  ให้ไปสืบค้น  ค้นโปรแกรม นี่ ใช้ในการ   python ที่ใช้สำหรับเขียน ให้คนมา  ระดับก็คือ   เขียนเกมแบบ  ระดับง่ายๆเบื้องต้น ระดับปานกลาง ระดับที่ยากที่สุด  อยากจะ ถามว่าที่ให้ไปค้นมาน่ะ   ตอบได้คนละ 1 ตัวนะ 1 คำพ้อง        จะไม่ได้ถอดแบตหรอวะ        ได้ยินไหมคะ      โอเคถ้าไม่ได้ยินเสียงจะได้ถอดแม้แต่ละงาน   คนแรกเลย   เสียงหายไปไหนไม่เป็นไร มันก็สับสวิตซ์ไม่ได้นี่ รอแป๊บนึงนะคะ งั้น  ถามกันในห้องไปก่อนเด็กๆ  เปิดโปรแกรม ฟังเลขแทรคด้วยนะคะ โปรแกรมนี้  รามออนไลน์      ไปหรือยังไอ้ตั้มเปิดยัง  ต้องเปิดยังครับ            ระหว่างรอพี่ปอยไปเอา     แท็กมาให้อาจารย์นะคะเอามาให้คุณแม่นะคะ เด็กๆเปิด Google Chrome รอไว้ด้วย นันยางเปิดไว้เลยนะคะใครพี่ เมื่อกี้นี้ คนอื่นน่าจะเปิดไว้หมดแล้ว เปิดเครื่องเปิด Google Chrome ไว้นะคะ    เน็ตดีจะไวพอสำหรับเราไหมเนี่ย    งั้นถามแบบตอบกันในห้องนี้แหละนะคะเดี๋ยวให้ พี่เก๋ช่วยตามให้ไปก่อน    พี่ให้ไปค้นการบ้านมาเป็นยังไงได้เกมอะไรมาไหนบอก  ไม่ได้กินอะไรมาคะ          เกมอะไรมาบ้าง   ทำอะไรอยู่      ในวิชา  ต้องหาตอนวิชาแม่  อะตอมได้อะไรอะ อะไรวะ ชื่อเกมได้ไหม    ใบเตยได้เกมอะไร            ได้เปล่าแต่เกมอะไรมาอะตอมสัก 1 เกมซิ    ดิจิมอน รอดูผลงานนะฮะ     ถามล่ะทำได้เกมอะไรมา ฝนยัง  ได้เปล่าจำชื่อเกมได้เปล่าที่จะค้น  ติดต่อ    3 เกมเนี่ยจำได้สักกลุ่มเกมไหมเป็นคนเกมอะไรไปเจอเกมอะไรมาบ้าง    หาพี่เซฟบอกในเกมหนูจะน้อย ใหญ่แล้ว             rov ลีคนเขียนนี่ไม่ใช่คน           แบมแบมเกมงู  ปลั๊กครับ    เกมเกี่ยวกับ ฟุตบอลลูกบอลเป็นยังไง  ลูกบอล ไอซ์ล่ะครับเตรียมอะไรมาบ้าง  ยังไม่หาเลยเดี๋ยวเหอะเดี๋ยวจะโดนเดี๋ยวจะโดน  ไม่เป็นไรอ่ะนะคะ ระหว่างรอพี่ปอยังไม่มา  มาดูเนื้อหาที่จะสอน สำหรับเทอมนี้นะคะ       จะสอนให้เขียนนะเราจะเป็นคน  เด็กๆเนี่ยจะเป็นคนเขียนเกม แบบแรกเขียนเกมแบบ  สู้ดีหรือ True Dimension ก็คือเกมแบค 2 มิติ  และ       เทอมนี้เราจะต้องเขียนเกมได้ 2 แบบ แต่ไม่รู้จะได้หรือเปล่าแบบที่ 3 CD นี่เนื่องจาก เรื่อง ที่ 3 อาจจะย้ายไปใช้เครื่อง Mac  เพราะว่าเครื่องข้างล่างนี้น่าจะไม่เวิร์ค  วันอื่น อยากให้เด็กๆเข้าไป Google นะคะ เข้าไปที่ Google   เดี๋ยวรอแป๊บนึงนะคะเด็กยังเปิด      แอบ เปิดหน้าจอนี้ไว้ด้วยเด็กๆจะได้ดู พระพิราพ อ้าวเข้า Google ค่ะเข้า Google เดี๋ยวจะถามว่า tod กับ TD เนี่ยมันต่างกันยังไงเอาลองเข้าไปค้นดิ ให้เวลา 10 นาทีพอไหม ลองค้นว่า เกมแบบ  tod เกมแบบ   มันต่างกันยังไงให้ตอบเองจะได้รู้นะคะลองค้นดู     ให้เห็นความแตกต่างจะได้เห็นความแตกต่างของเกมแบบ tod กับ GB เปิด Google ขึ้นมาแล้ว ลองใช้คำค้นว่า เกม ทางจากเกม PB อย่างไรลองดูซิ   ความแตกต่างนะคะให้เวลา 10 นาที      ปล่อยให้ เอาไอ้นี่มาให้  เอาไปไสล่ะ อุปกรณ์เห*้ย     ลองค้น     เปิด Google Chrome   เปิด Google Chrome ค่ะ   แล้วในช่องค้นหา     พิมพ์ พิมพ์เกม  เกม trueid   True 22 d2d  2d  อะไรลูกพิมพ์อะไร   ลองดี  บางจาก      เกม 3D อย่างไร       แล้วลองกด  ค้นหาดู    เส้นผลว่ายังไง  แบม  ทำไมสายมันสั้นจังวะ ไปไม่ถึง                                ดูๆดูนะพิมพ์อย่างนี้นะ เดี๋ยวเปิดให้ดูบางคนไม่เห็น ไม่ชัด                                                                      เห็นบนหน้าจอไหม  อยู่ไหนคะ เกม 2d  ต่างจากเกม 3D อย่างไรดูดูบนหน้าจอ   เข้าไปดู ใน พ่อคนแล้วกด Enter แล้วลองอ่านดู   เลือกดูสัก 1 อันซิ   เข้าไปเปิดดูว่า เขาอธิบายว่า ให้เห็นความแตกต่างอย่างไร  ต่างกันยังไง                                  ใบเตยค้นเจอยัง      ลองเปิดเข้าไปดูหรือยังของคนนี้ เขาบอกว่ายังไงมันต่างกันยังไง    มันต่างกันยังไง    ของที่เป็นยังไงอธิบายให้ฟัง     ใบเตยตอบมาว่า ภาพมันจะเข้าใจง่ายไม่ซับซ้อน โอ๊ย เน็ตใช้ได้ไหมนี่ รอๆรอแล้วรอเล่า    แบมแบมเจอยัง       แบมเห็นความแตกต่างของ 2 ดีไหม   ลองอ่านดูซิ ถ้าดูแล้วอันนี้อ่านแล้วไม่เข้าใจลองไปทำต่อไป   ต่างกันยังไง 2d กับ 3D เมื่อกี้ใบเตยบอกให้ดูที่ภาพ ทำเกม     ไม่ต้องเปิด                        เจ๊ไหมถามใจไหม            เป็นไงที่รักต่างกันยังไงไหนบอกแม่ซิ  รับตอบมาอย่างไม่ต้องหลายอย่าง        ลักษณะลักษณะภาพจะเป็นเชิงเส้น    ส่งไม่ลึกนะครับแต่ถ้า 3D    เสือน้อยกำลังฟัง ถ้าไปไปที่ไอซ์ ต่างกันยังไง 2 ปีกับ 3 ปีหรือเปล่า                something in the rain    ดูนะคะก็คือเครื่องตัวเองก็ กอล์ฟขึ้นรอแล้วรออีกรอแล้วรออีกอยู่   จะให้รอไปถึงไหน  โอ๊ย  เสียเวลากับเน็ตเรานี่แหละเด้อ                                         เข้าเข้าให้ดูไม่ได้เข้าเน็ตไม่ได้   อ้าว  เด็กๆ เด็กๆเดี๋ยวถามเด็กๆเคยเล่นเกมในมือถือตัวเองไหม ทุกคนจะต้องมีเกมส์ในดวงใจหรือเกมที่ชอบเล่น แล้วจะถามนะ บี้  มีเล่นเกมอะไร  มายังมา   รออยู่รออยู่            แอบมีเกมมีเกมที่ชอบเล่นเกมอะไร มันจะเปิดไม่ได้    โทรศัพท์สติช  เดี๋ยวรอแป๊บนึงค่ะรอๆ  อย่าเดี๋ยวได้คุยกันเดี๋ยวค่อยคุยกันเดี๋ยวเราจะได้คุยกัน                                                                                                                                                                                            สวัสดีครับมาเจอกันอีกครั้งในตอนที่ 3 สำหรับในตอนที่แล้วเราได้เรียนรู้ การทำฉากทำให้ตัวละครวิ่ง  เกม ดูนะคะ จาก ใช้ไม่ได้เป็นบางๆดูก่อนให้ดูว่า นี่คือตัวอย่างเกม today สังเกตลูก  ลักษณะภาพภาพแบบ 2 มิติ ก็คือจะเห็นแค่เหมือน ต้นกระบองเพชรในรูปใช่ไหมคะ  นึกถึง ใครเคย อ่านหนังสือการ์ตูนปังปอนด์  ใครอ่านไหมคะการ์ตูนปังปอนด์หนังสือการ์ตูน ตัวปังปอนด์ รูปลักษณะปังปอนด์ก็คือ  เป็นผู้ดีนึกออกเนาะแต่ถ้า ใครเคยดูการ์ตูนอนิเมชั่นปังปอนด์ ปังปอนด์จะเป็นภาพเป็นการ์ตูนอนิเมชั่นที่ที่ช่อง 7 ทำ มันจะเป็นแบบ 3D ก็คือ   ปลาทูดีนะคะ มันจะให้เราเห็นแค่ ด้านใดด้านหนึ่ง ด้านเดียวนึกออกเนาะเหมือนเหมือนกระบองเพชรเนี่ยต้นกระบองเพชร เห็นแต่ด้านทางที่หันหน้าออกมาหาเรา แต่ด้านข้างและเราจะไม่เห็น ไม่ออกนะคะก็คือเห็นแค่มิติเดียวเห็น เห็นอยู่ทาง    มิติทางแนวระนาบวางกันเถอะ แต่ถ้าเป็นแบบ 3D เน็ตก็ช้าให้ดูแบบ 3D บ้าง ต่างกันยังไง     เน็ตก็ช้าอะไรก็อ่ะ           ก็เหมือนสมัยแม่เล่นเกมแรกๆมาริโอ้ มาริโอ้รุ่นแรกที่  พี่ของญี่ปุ่นน่ะ กด Nintendo อ่ะนึกออกเนาะมาริโอ้ลูกแรกก็คือ เป็นแค่   ด้านข้างตัวแบนๆเนาะแล้วก็  แต่พ่อก็  ไปตามแนวนี้แปลว่ายุคใหม่  หมุนหมุนตัวน่ะ เห็นตัวมาริโอ้ทั้งตัวเลยเป็นแบบทีวี สามารถบอกได้ทั้งจักร มุมด้านบน  มุมด้านข้าง มุมหน้ามุมหลังได้เห็นได้หลายมุมมองไม่ออกนะคะแต่ถ้าทูดีเนี่ย โอ๊ย   เราเห็นแค่เฉพาะ งั้นเรามาดูสไลด์เราดีอ่ะเพื่อไม่ให้เป็นการเสียเวลาในการ ในตัวอย่างเนี่ย CD เนี่ยเหมือนเกมนี้นะคะ ผู้หญิงหรือสัตว์ประหลาดเนี่ย    ถ้าเป็นแบบ Two ดีจะเห็นคือทำทำตัวการ์ตูนมาเนี่ย  สั่งเดียวเลยสร้างตัวการ์ตูนแค่ 1 ลูกพอ  แต่ทีเดียว 1 รูปเหมือนกันแต่ต้องทำให้มันเห็น  บังของตัวละครเนี่ย ได้ทั้งหมด ออกนอกเห็นได้โดยรอบ  ทำให้เห็นได้โดยรอบนะคะ   นั้น ปัญหาก็คือ พอดีจะทำได้ง่ายกว่าเพราะใช้ใช้การสร้างภาพแบบง่ายๆไม่ต้องมี ส่วน เอาส่วนโค้งหรือส่วนลึกอะไรมากทำเป็นเรียบๆอย่างนี้ใช่ไหม  มันทำก้อนก้อนกับดักอะไม่ต้องวาดเป็นภูเขาจะทำเป็นก้อนสี่เหลี่ยมมาวาง ไว้อย่างนี้เลยก็ได้ แต่ถ้าทำ Siri ต้องใส่รายละเอียดให้มันเหมือนจริงด้วยบางทีนะคะ      ไปต่อนะคะพี่นิ เราจะเขียนโปรแกรม     ในเทอมที่แล้ว เราใช้ไฟท่อนในหลักการเขียนโปรแกรม  ในเทอมนี้เนื่องจาก การเขียนเกมเนี่ย มัน ต้องมีการใช้ผ้า หรือใช้เสียงประกอบเพราะนั้น ใช้ python เฉยๆก็อาจจะไม่เพียงพอโปรแกรมที่จะใช้ จะต้องมีโปรแกรมอะไรบ้างลองมาดูกันนะคะ  โปรแกรมแรก python  แต่เรามีแล้วน้องหอยทอดเนี่ย   ตัวที่สองจะบอกว่าเป็นโปรแกรมก็ไม่เชิงมันเป็นส่วนหนึ่ง ของ python pygame ชื่อว่าพายเกมนะคะ pygame คืออะไร เดี๋ยวพี่มาเดี๋ยวดูให้ครบก่อนว่า โปรแกรมที่เราจะใช้ในเทอมนี้ ไม่กี่ตัวนะคะ อ่านตัวต่อมา  comtech เคยได้ยินไหมตะกรามกำราบ     ต้องใช้วันนี้นะคะ วันนี้   ทำไมต้องใช้เดี๋ยวจะอธิบายในหัวข้อนี้นะคะและอีกตัวนึง แพนด้า ชื่อก็บ่งบอกอยู่แล้วว่าทีนี้น่าจะรู้นะคะว่าเอาไว้ ทำอะไรทำเกมแบบ ดีๆนั่นเองนะคะแพนด้า PB    จะอธิบายถึงภายเกมให้ฟังก่อนเพราะเมื่อเราจะ ใช้งาน โปรแกรมใดก็แล้วแต่เราก็ต้องควรรู้จัก โปรแกรมหรือ ต่างๆเหล่านี้นะคะมาดูกันที่พายเกม อธิบายเกมนะคะ  ขายเกมคืออะไร   พี่จะบอกให้คนก็เน็ตก็ไม่เป็นใจเหลือเกินเพราะฉะนั้นค้นมาให้แล้วนะคะ อันนี้คือ  เข้าไปใน www เดี๋ยวจะมีชื่อเว็บให้ลองเข้าไปค้นนะคะ     ขายเกมมันเป็นไรเบอร์รี่ไรซ์เบอรี่ก็คือห้องสมุดนั่นเอง ห้องสมุดเก็บอะไรบ้างโดยปกติห้องสมุดเก็บหนังสือแต่ถ้าเป็นห้องสมุด ของ โปรแกรม มันก็จะเก็บคำสั่งหรือฟังก์ชัน  หรือโมดุลต่างๆที่เราใช้สำหรับเขียน  ซึ่งภายเกมเนี่ยนะคะ  จะเก็บ คำสั่งฟังก์ชั่นไอ้พวกเนี้ย หรือบางโปรแกรมเรียก  ใช้เป็นฟังก์ชันโปรแกรมเลือกใช้เป็นคำสั่งที่แม่เคยอธิบายหน่อย  คำสั่งบางทีเรียกเป็นฟังก์ชัน  เป็นหมอดูนะคะ วันนั้น  มันเป็น ที่สำหรับเก็บ เอาแบบง่ายๆเลยคือมีคำสั่งที่เกี่ยวกับการเขียนเกม 2 มิติอยู่ในนั้นนั่นเองนะคะ ว่าอะไร การเขียนโปรแกรมในยุคปัจจุบันมันจะไม่เหมือนสมัย เขียน โปรแกรมรุ่นแรกๆที่เขียนผ่านบอส   คนเขียนน่าจะเป็นคนเขียนคำสั่งเองแต่แบบใหม่เนี่ย มันมี library สามารถไปดึง คือแค่พิมพ์ตัวบางทีพิมพ์แค่ตัวแรก แล้วเราจะ ตัวคำสั่ง ตัวต่อไปมันจะขึ้นมาปรากฏให้เห็นได้ออกเนาะมันจะทำให้เกิดอะไรขึ้น เราก็จะพิมพ์คำสั่งมันไม่ผิด ไม่ออกมา บางคนเนี่ย  1 พิมพ์ช้ายังไม่พอ   แล้วยังพิมพ์ไม่ถูกอีกเนื่องจากภาษาอังกฤษว่า ไม่แข็งแรงนะคะ ถ้ามีตัวนี้มันก็จะช่วยให้ ให้กันพิมพ์คำสั่งของเราอ่ะถูกต้องสมบูรณ์แบบยิ่งขึ้น    ถ้าอยากรู้ ลองเข้าไปที่ www ขาย game.org ลักษณะก็คือ  โปรแกรมนี้ก็คือเป็นลักษณะแบบ open source มีตัวโปรแกรมหรือตัวอย่างโปรแกรมที่เขาพัฒนามาแล้วเนี่ย เราสามารถไปเอามา ไซต์งานหรือมาพัฒนาต่อได้ไหมคะ ข้อดีก็คือบางทีเราไม่ต้องไป เริ่มต้นเขียน เพลงตั้งแต่แรกอาจไปเอาของเขามาแล้วมาป่ะ เป็นโปรแกรมใหม่อย่างนี้ก็ได้นะคะ จะช่วยให้   การเขียนเกมสะดวกยิ่งขึ้นนะคะๆ จะลองเข้าไปดูไหม   ไม่รู้เน็ตจะพาไปถึงไหนอ่ะเดี๋ยวลองดูก็ได้เข้าไปดู เดี๋ยวพาเข้าไปดูใน www Thai Game ดีขึ้นยัง   เน็ตช้านี้ก็อาจจะไม่ขึ้นรอนิดนึงนะรอก่อน   ขาย game.org ลองเปิดเข้าไปดูในเว็บ นะคะ  เขาเขาจะมีโปรแกรมที่  ผิดไหม        ลุ้นลุ้นว่าเน็ตจะได้ไหม 3 รอบแล้วเนี่ย      น่าจะได้เปิดให้ดู  ใช่ไหมคะ  ตัวอย่างเกมที่เขาพัฒนาไว้เนี่ยจะอยู่ด้านข้าง หรือข้างล่าง  จะมี  จะมีหมดเนี่ย แม่ค้ามีรายละเอียด  สามารถเข้าไปดูได้เข้าไปดู Code ได้  อย่าเยอะเลยนะคะลักษณะเกม มีตัวอย่างให้ดู  ว่าจะเปิดเข้าไปก็เดี๋ยวกวนเน็ตหลุดอีกนะคะดูไว้ว่า ลองเปิดเข้าไปดูในเว็บเขาก็ได้นะคะ      พานรอง  เขียนเกมโอเอกซ์ดูไหมง่ายๆก่อน  บอกแล้วเริ่มจากเบสิคมันก็ต้องเริ่มง่ายๆ เริ่มยากเดี๋ยวเขียนไม่ได้จะงงหลักการของ OS ก็คือเราจะต้องทำอะไรคะ ทำตารางกี่ช่อง  ยายสุดก็คือ  9 ช่องก่อนใช่ไหม แล้วคือแบบแบบที่เหมือนเราเคยเขียนในกระดาษ เขียนไว้แค่ 9 ช่องก่อน แล้วอะไรคะแล้วต้องมี ให้ใส่ กลับใช่ไหม อันนี้เขาแยกให้โอเป็นสีน้ำเงิน Excel สีแดง แล้วเราจะเอา ใส่เข้าไปได้ยังไงแล้วทำยังไงให้มันรู้ว่า  พระเอกหรือโอเลี้ยงต่อกันครบ 3 ตามหลักของ เกมโอเอกซ์ Korea คือ  หรือตัว X เรียง ต่อกันได้ 3 ตัวติดกันใช่ไหมคะคนนั้นจะ ชนะ  ก่อนจะเขียนเกมได้เราจะต้อง เข้าใจอัลกอริทึมของเกมเราก็ต้องรู้ก่อนว่า เกมเนี่ยมันจะเล่นยังไงเราจะต้องอธิบายได้ก่อนว่าเกมที่เราจะทำ มันเล่นยังไง   ประการแรกสุด  ของเกมก็คือมันจะต้อง เริ่มจากจุด Stop ก่อนเสมอนะต้องเริ่มสตาร์ทก่อน  เริ่มเปิดเกมก่อน ถึงจะเข้าไปเล่นได้ใช่ไหมคะเป็นต้นนะคะ ขึ้นมาเล่นได้เลยไม่ใช่ใช่ไหม นั้น   การเขียนอัลกอริทึมน้อยด้วยนะคะ  อันนี้จะเป็นตัวอย่างแรกที่จะพาทำนะคะ น่าจะเป็นสัปดาห์หน้ายังไม่เอาสัปดาห์นี้หรอก มาดูหัวข้อต่อไปของเรา เราถึงไหนแล้ว       เมื่อกี้อธิบายพายเกมไปแล้วว่ามันเป็น Library 1 นะคะที่ใช้ในการเขียน เกมแบบ 2d   Japan Family ที่มีคำสั่งในการเขียนเกมอยู่ในนั้นทีนี้มาดูตัวนี้กลับละ G Tech คืออะไร    ดูสไลม์ Tech นะคะ          เป็นรูปเหมือนสายฟ้า อธิบายให้  สับราง Track เป็น Text editor คือข้อความ  Edit มิเตอร์หรือ  ก็แปลว่าแก้ไขเองนะคะหรือถูกแก้ก็คือ    เป็นโปรแกรมสำหรับแก้ข้อความแปล ถ้านำมาใช้ในการเขียนโปรแกรมมันจะเป็นโปรแกรมที่ช่วยในการ พัฒนา เพราะอะไร ใช้สไลม์เผ็ดแต่เดิมไปท่อนถ้าเราใช้ไฟท่อนนะคะ ที่ใช้   ของ ตัวเดิมที่เราใช้เนี่ย ไอดอลเนี่ย   พิมพ์คำสั่งเช่น ลิ้น          เห็นแล้วก็ตามแต่เขาผ่านบางพลี      มันจะไม่ขึ้น  เลขบรรทัดเห็นไหม  มันจะมี เลขระบุ   บรรทัดบรรทัดของข้อความที่เราเพราะเวลาเกิด Error มันก็จะแจ้งว่า เจอหน้าที่บรรทัดไหม เลี้ยงอะไรคะเวลาเราจะไปแก้เราก็สามารถไปตาม เลขบรรทัดได้เลยแต่ถ้าเราใช้  python เขาไม่ได้ใส่เลขบรรทัดเนาะพอเวลาหาเจอ ไหนวะ ประโยคนี้ก็เหมือนกันนะบางที มันใช้ If Else is เนี่ย วิธีใช้ If หลายตัวหลายตัวแล้วมันบอกผิดที่อีเมลหากันตาแตกเลยอีเมลไหนมีหลายอีเมล ออกเนาะ ใช่พอใส่สตรัทเหล็กก็มามันจะบอกมันชัดเลยเออเร่อที่ ลายที่เท่าไหร่ เราก็พุ่งไปเลย อยู่ไหนว่าบรรทัดที่ 22 ไปแล้วหาตัวเลขไปที่บรรทัดที่ 22 แล้วเราก็ค่อยไปไล่ใช่ไหมคะว่าตำแหน่งไหนที่ เราจะ เขียนโปรแกรมผิดหรือพิมพ์คำสั่งผิดมันก็จะทำให้ สะดวกหรือค้นหาสิ่งที่ผิดพลาดได้ง่ายขึ้นไวขึ้น  มาเลย คนนิยมใช้มากเลยเพราะอะไร 11 เนี่ย มันรองรับ การเขียนโปรแกรมภาษาอื่นๆได้หลายภาษาตัวอย่างนี้คือ ภาษาที่เขานิยมใช้ในการเขียนโปรแกรม 44/1 basic เบื้องต้นของเด็กๆ เริ่มต้นเนี่ย ภาษาแรกที่เรียนในสมัย แรกๆก็คือซีนะคะภาษา C ภาษาโครงสร้างอย่างง่ายๆ แล้วค่อยมา C Sharp   html PHP css Java    ทรัพย์ลำเพชรกลับ Lava แล้วก็ตอบมาก็เป็นไฟท่อนก็คือตัวใหม่     ลักษณะจะเป็นเหมือน ออกซิเจนเป็นวัตถุให้เห็นเลยจับวางได้เลยบางตัวนะคะ มีหลายตัวอยู่แต่เอามาไม่หมดก็คือให้เห็นว่ามัน  มันสามารถ คนนิยมเอาไปใช้และที่สำคัญอีกอย่าง โปรแกรมมันมีขนาดเล็กแม่ก็เลยเลือกตัวนี้ว่า  เวลาเราจะเขียน โปรแกรมใดๆก็แล้วแต่เราจะต้อง พึ่งสังวรด้วยปักคอมพิวเตอร์เรามีความสามารถ ในการทำงานได้ ขนาดไหนนะคะไม่ใช่ว่า นั่งดูเขามาแล้วเขาใช้ตัวนี้  พ่อเอามาใช้กับเครื่องตัวเองแล้วมันใช้ไม่ได้ก็ไม่มีประโยชน์หรอกเนาะเราจะต้องดูว่า ถ้าเอามาใช้แล้วเครื่องเราทำงานได้ นั่นคือ หลักการทำงานของคอมพิวเตอร์นะคะ  ผู้ใช้บุคคลก็คือตัวเราเอง 2 ซอฟต์แวร์ใช่ไหมคะ 3 ฮาร์ดแวร์ก็คือตัวคอมพิวเตอร์ 3 สิ่งนี้มันจะต้องสอดคล้องกัน  ไม่งั้น ใช้ซอฟต์แวร์สูงๆแต่โปรแกรม ฮาร์ดแวร์คุณภาพต่ำ มันก็ใช้ด้วยกันได้นะคะมันก็ไม่เกิด ประโยชน์อะไรนะคะเพราะฉะนั้นจะต้องดูด้วยว่าโปรแกรมที่จะนำมาใช้เนี่ยสามารถ ใช้งานได้ขนาดไหนนะคะนี่คือซับลำโพงนะคะคือตัวที่เราจะมาใช้    ย้อนศร จักรยาน   ตัวสุดท้าย Panda TV  Wink White    คงไม่ต้องอธิบายมากก็ไอ้แพนด้าที่ดีเนี่ย  มัน ชื่อก็บอกอยู่แล้วแพนด้าทีดีเนาะ ก็คือเอาไว้พัฒนา เกมที่เป็นในลักษณะ 3 มิติโดยเฉพาะเลยนะคะ ก็จะคล้ายๆกับขายเกมนั่นแหละ  ท้ายเกมทำได้แค่ 2 มิติแต่แพนด้า PB ทำได้ 3 มิติ มันจะหลวม คำสั่งหรือฟังก์ชันน่ะค่ะพี่ใช้ในการพัฒนา รูปแบบ 3 มิติเข้าไว้นะคะจะช่วยให้เราพัฒนาเกมง่ายขึ้น  จะขาด  เนี่ยนะคะเนี่ย บอกไอ้แพนด้าที่ดีเป็นเกม engine   มีอะไรบ้างที่ สร้าง Library ของ python ใช้อะไรมะลิของไททันได้  โดยส่วนใหญ่โปรแกรมที่เลือกมาใช้ ในครั้งนี้จะเป็นแบบ open source ทั้งนั้น อะไร 1 เราสามารถไป  ศึกษาเพิ่มเติมจากคนที่ เขียนมาไว้ก่อนแล้วได้นะคะหรือเราเอาของเขา มาพัฒนาต่อเป็นของเราได้อย่างนี้นะคะจะช่วยให้ เปิดโอกาสให้เรา  มีมุมมองในการพัฒนาเกมมากยิ่งขึ้นนะคะ   มาสู่ขั้นตอนที่เราจะต้องลงมือทำในวันนี้นะคะ ก็คือการปิด ตั้งปลุก อันดับแรก จะติดตั้งได้ ตอนนี้ที่เราจะต้องติดตั้งไปจะมี 3 ตัวที่กล่าวถึงในตอนแรกก็คือ python แล้วก็ ขายเกม แล้วก็สับรางเทพ icon น่าจะมีแล้วแต่มันจะมีปัญหาถ้า การติดตั้งแล้วเราไม่ระบุ วันหนึ่งเข้าไปเนี่ย เราจะไปเรียกใช้ไฟล์เกมไม่ได้ เพื่อไม่ให้เป็นการ เอามาเช็คว่า ได้ไม่ได้เสียเวลา เราจะลงใหม่ไปเลยนะคะติดตั้งใหม่เด็กๆก็จะได้รู้ด้วยว่า เวลาจะติดตั้ง python จริงๆแล้วควรติดตั้งยังไง มาเริ่มกันที่ อันดับแรกครับ โปรแกรม python นะครับ เปิด Google Chrome ตัวเองขึ้นมาแล้วใช่ไหมเปิดแล้ว ให้เปิด Chrome ไว้ ให้เด็กๆเข้าไป พิมพ์คำว่าไฟนอลเลยพิมพ์ไปแล้วในช่อง ช่องนี้หาช่องที่ ใส่ท่อลงไปในช่องนี้    อยู่ไหน        ในช่องช่องนี้ใน Google พิมพ์คำว่าไฟท่อนแล้วให้กดเอ็นเทอร์ย่าง        ใคร ใครที่พิมพ์เสร็จแล้วมันจะต้องไปที่หน้านี้นะครับ  เข้ามาที่หน้าที่ ขึ้นว่า เห็นไหมคะ ไปเลือกที่มันขึ้นคำว่า welcome to python   นายกมือเปล่า      ให้คลิกเข้าไปเลยนะคะให้คลิกเข้าไปที่ python.org เลยเข้าไปเลย  เมื่อกี้เข้าไปแล้วจะมาที่หน้านี้ป่ะคะ แม่มาที่หน้าไฟท่อนเนี่ยเห็นไหมคะ  เดี๋ยวเราจะทำเครื่องเรา             เครื่องตัวเองแหละชาเสร็จแล้วให้เข้าไปที่ welcome to python ใช่ไหมคะดับเบิ้ลคลิกเข้าไปเลย     ถามนิดนึงช้านิดนึงรอหน่อยรอหน่อย แต่ต้องรอนะคะอ้าวขึ้นมาหน้านี้นะคะ เลือกอะไรคะ  ดาวน์โหลดนะครับไปที่ดาวน์โหลด  เดี๋ยวนี้โปรแกรมยุคใหม่เนี่ยสะดวกบ้างไหม มันจะ ค้นหาเครื่องเราอ่ะลองรับอะไรเดี๋ยวมันจะขึ้นมาให้เองอัตโนมัติ  คนข้างๆหน่อย แล้วก็คิดมีดดาวน์โหลดแล้วก็คิด Download for Windows ตัวนี้เลย 3 ตัว เด็ก 3.91 เหมือนกันไหมอ่ะ    คือถ้าบางคนขึ้น 64 bit ไม่ต้องตกใจนะคะก็คือ เล่นอยู่กับเครื่องของเราบางคนมันจะมี 32 Bit เครื่องบางเครื่องจะเป็น 32 bit น้ำมันเครื่องจะเป็น 64 bit ขนาดจอตัวเองขึ้นตัวไหนอ่ะกดตัวนั้นโอเคไหม    คือแต่ละเครื่องไม่เหมือนกันแม่บอกไว้ก่อนเพราะนั้น หน้าจอขึ้นไม่เหมือนแม่ก็ไม่เป็นไรเครื่องตัวเองขึ้นแบบไหน กด  เลือกตัวนั้นเลยโอเคเนาะ เช็คโรงพยาบาล    มันจะทำการ ดาวน์โหลดมาไว้ให้อยู่ที่ มุมล่างนี้เนาะ  รอจนกว่ามันจะโหลดเสร็จด้วยนะคะใจเย็นๆ ไม่ใช่ยังหมุนติ้วๆแล้วไปกดเปิดไม่ได้เด้อรอด้วยกรุณารอ ไอเย็นๆด้วย  อย่าใจร้อนไอ้แหม่มมันก็จะมีตัวเลข วิ่งขึ้นมาอยู่ว่ายังดาวน์โหลดอยู่ยังไม่เสร็จต้องรอให้มันเสร็จก่อนแล้วค่อย     เรื่องเพื่อนใครช้ากว่ากันก็ไม่รู้ล่ะตอนนี้        ยังไม่ถึงหน้านี้นะมันต้องรอดาวน์โหลดเสร็จก่อนนะ โหลดเสร็จยัง ยังไม่เสร็จถ้าใครเสร็จแล้ว  ไหนใครเสร็จแล้วยกมือเด้อเดี๋ยวไปดูให้ เสร็จแล้ว 1 2 3 4  รอเพื่อนแป๊บนึงไปด้วยกันเดี๋ยว ขั้นตอนนี้ห้ามข้ามท่าข้ามแล้ว มันจะเรียกใช้ภายแกไม่ได้ มันจะยากๆนั้นขั้นตอนนี้เด็ดขาด งั้นรอกันก่อนนอนก่อน      ดูตรงเนี้ยไอ้หมุนติ้วติ้วเลย                                                         ไข่ตรงที่ไฟล์ที่ดาวน์โหลดมาเสร็จแล้วดับเบิ้ลคลิก เปิดไฟล์ขึ้นมานะคะเดี๋ยวบัญชี            ถ้ามันขึ้นอันนี้กดอะไร ร้าน กดดันนะคะ       เรียกใช้เครื่องเป็นภาษาไทย     ให้ดูนะจุดสำคัญ ถูกพี่คำว่า App python ครูแผ่นเนี่ย  บิ๊กติ๊กตัวนี้ ลงใหม่ให้ให้มันขึ้นเครื่องหมายถูกอ่ะลูก  อย่างนี้นะคะติดตรงเนี้ยเห็นเปล่าดูตัวอย่างนิ  ต้องติ๊กตรงนี้  Tattoo แล้วก็ค่อยมาคิดอินสตอ Now ไอ้นี่ก่อนนะปิ๊กก่อนแล้วค่อยมากินสะตอนะคะ เคไหม                         แล้วก็รอนะคะพอแล้วก็ต้องรอให้มัน  สิ้นกระบวนการมันนะคะลูกเนี่ย รอให้ไอ้นี่วิ่งจนสุด                             มีเวลาได้แค่รอ  set up ให้เรียบร้อยนะเองนะคะก็คือไอ้เขียวๆวิ่งไปสุดทางนั่นแหละ เส้นสีเขียววิ่งไปจนสุดทาง  เพลงจะ หมายถึงเราลงโปรแกรมเรียบร้อยแล้ว        ส่วนใครที่เสร็จแล้วนะคะดูต่อแล้วค่ะ             ถ้าใครเสร็จแล้วจะขึ้นแบบนี้คิด close เพื่อปิดได้เลยถ้าใครเสร็จแล้ว  เห็นว่า setup was Full  การติดตั้งเสร็จสิ้นแล้ว แปลไทยให้ด้วยใช่ไหมคะโอเค สก๊อตคิดส์ โค้ดหรือปิด   ถ้าของใครขึ้นที่มันบอกว่าปูนหรือว่าการ ตั้งโปรแกรมสำเร็จแล้วให้กด  โพสต์หรือปุ่มปิดได้เลยนะคะก็คือเราติดตั้งเสร็จ แล้วนะคะ   ส่วนของแม่เสร็จยังวะ  ยังเจ้าเขียวยังวิ่งอยู่                                                                                                                อ้าวใครที่เสร็จแล้วนะครับ ต่อไปจะเป็น Alpine เกมติดตั้งไฟล์เกมให้เด็กๆไปที่     แว่นขยายไปคลิกที่แว่นขยาย ใครที่เสร็จแล้วให้ไปคิดที่แว่นขยาย แล้วพิมพ์ คำว่า Command เห็นไหมเห็นมันขยายไหมที่อยู่ตรง ตรงข้างๆไอ้หน้าต่าง Windows เราอ่ะเห็นป่ะ   นะคะ  มากขึ้นให้เลือก Command พร้อมอ่ะ ไม่ขึ้น                                        พิมพ์คอมนะคะฟรี  QC c o     M     พระพิมพ์แค่คำว่าคอมแล้วมันขึ้นเนี่ยมันขึ้นคำว่า Command  เล่นไหม   พิมพ์ต่อ ใคร ไม่งั้นลองเปลี่ยน พิมพ์เป็น 4G แล้วก็ M  TMB  c o m m แล้วก็ดี ขึ้นไหม                      บางเครื่องมันเป็นภาษาไทย ลองพิมพ์ว่าอะไรนะ  พร้อม City    พร้อมคำสั่ง โอ๊ยเนาะปวดหัว  พร้อมพร้อมภาษาไทยคำว่าพร้อม พร้อมคำสั่ง คำว่าพร้อม  พร้อมคำสั่ง ใช่ๆแบบนั้นแหละ  k o o     เดี๋ยว เดี๋ยวครั้งหน้าตอนลงโปรแกรมห้ามใช้ภาษาไทยนะเพราะเราเรียนวิชาเขียน บอกแล้วว่า  พื้นฐานมันจะต้องภาษาอังกฤษล้วนๆมีภาษาไทย ฝนตก   อ่านนะคะ     แล้วคลิกเพื่อเปิดมันจะเป็นหน้าจอเป็นหน้าต่างสีดำ  ถูกต้องนะคะ เราเสร็จยัง              คือจะบางเครื่องอาจจะ cmd เครื่อง Command พร้อมวางเครื่องพร้อมคำสั่ง OK ไปเวอร์ชั่นคนสอนก็ปวดตับ  ตอนนั้นใช้คำสั่งเดียวไม่ได้       ตัวเองจะเป็นอะไรเนี่ย         แล้วแม่ก็เป็น comment พร้อมอยู่เด้       อามันจะเป็นหน้าต่างนี้นะคะหน้าต่างที่มี  เธอก็คิดอย่างนี้ขึ้นมา    คือบางคนบางคนก็เป็นสีดำอันนี้เขาน่าจะเปลี่ยนสี พื้นมันเฉยๆนะคะไม่ได้มีอะไรพิสดารหรอก สีดำหรือขาวคือตัวเดียวกันให้ดูที่อะไรสังเกตที่ cursor มันกระพริบที่ตำแหน่ง 4 คนละเนี่ย    สิ่งที่เด็กๆจะต้องทำการติดตั้งไฟล์เกมนั่นก็คือ สไลด์ต่อนะคะ     ตรงที่เธอเจอกระพริบเมื่อกี้ให้เด็กๆพิมพ์ p i p อินสตอพายเกม พิมพ์ประโยคนี้นะคะพิมพ์ประโยคนี้  บัญชีอยู่ในตัวชี้         ทำไมใช้ปากกาไม่ได้   ทำไมเครื่องนี้ใช้ปากกาไม่ได้วะ           เนี่ยนะคะพิมพ์พิมพ์นี้นะคะพิมพ์ตัวนี้ลงไป ใครพิมพ์เสร็จแล้วให้กด Enter ถ้ามัน สะตอได้ มันจะมีไอ้เส้นขาวๆดาวน์โหลดเนี่ยวิ่งขึ้นมา              นะคะๆลองมาดูกัน  ไอทีนะคะ ปอ    รีไวล์เอเลนหรือเปล่า 13    เนี่ยพิมพ์มันเนี้ย                      พอพิมพ์ถึงสะพายเกมเสร็จกด Enter นะคะกด enter                                    ถูกป่าว        แค่เนี้ย VIP เกม ถึงถามว่าไฟล์เกมแล้วกด Enter นะคะ          เป็นไงเซฟ   ขึ้นแล้วใช่ไหม   ยักษ์ โอเคใบเตย  OK    ทำกับข้าวโอเคยัง เฮียบีกับแบมใช่ไหม ไม่ถูก    พิมพ์ผิดเรียกคำสั่งมาใช้งานไม่ได้นะครับต้องพิมพ์ให้ถูกด้วยนะคะ   เนี่ยมันรันขึ้นมาละเป็นแถบเลย มันก็จะขึ้นบอกว่า  Star เสร็จแล้ววางเถอะ  successfully installed by Game 2.01 ของเด็กๆเวอร์ชั่นไหนคะ 2.01 เหมือนกันไหม      แต่มันก็ขึ้นอยู่กับเครื่อง       ขึ้นอยู่กับเครื่องตัวเองด้วยนะฮะ ตรงนี้นะคะซักเพชรบุรี ขายเกม    วันนี้เสร็จแล้วปิด ปิดหน้าต่างได้เลยใครที่ Install เสร็จแล้วปิดหน้าต่าง Command พร้อมหรือพร้อม คำสั่งพร้อมใช้อะไรก็แล้วแต่       เหลือแบมกับ เดี๋ยวรอเพื่อนนะคะไปพร้อมๆกันไม่งั้นมัน                      มาดูตัวต่อไปนะครับ                                  อีกหนึ่งโปรแกรมที่เราจะลง รับตามเพจนะครับเปิด Google Chrome ไปที่ Google Chrome แล้วในช่องนี้พิมพ์คำว่าทรัพย์ราม ไปตรงไหน         กุลทรัพย์ราม Su    F UOB l i เกม   สอบรามเจอสะพานเหล็ก 3 ก็ได้  ได้เหมือนกันเลือกเลย อย่าเพิ่งคิดนะคะเพื่อเปิด  โอเคไหม      ขึ้นอย่างนี้ยังคะขึ้นหน้านี้ยัง                                                    ให้คลิกที่ดาวน์โหลดนะคะ        ทำไมตัวเล็กจังมองไม่ค่อยเห็น    ให้เด็กๆดูๆมีคำว่าท้อ Table ไหม อันนี้มันเวอร์ชั่น 1.4 หรอไม่ใช่อ่ะเดี๋ยวอย่าเพิ่งนะ  เราจะเอาเราอยากได้สไลม์ Tab 3 ย้อนกลับไปใหม่ลองคลิกที่ตัวนี้ตัวแรก Download sublime text 3 เหมือนกันไหม   ไม่ให้มันขึ้นหน้านี้นะ   ทุกคนจะต้องขึ้นหน้านี้ขึ้นไหม      ให้เลือก Portable Version  คือที่นี้บางคนจะเป็น windows 32 กับ 64  ดูยังไงดูเครื่องเราว่าเป็นวินโดว์อะไร ไปที่ control panel  control panel          เราจะต้องดูก่อนว่าวินโดว์เรามันเป็นวินโดว์อะไร  เปิด Control panel ขึ้นมา   ดูที่อะไรคะ System หรือระบบนั้นเอง   ใต้   System and Security    แล้วก็ให้ดูเต็ม   เนี่ยๆเห็นไหม  เต็มท้าย 64 bit operating system ของใครเป็น 32 Bit ก็จะเลือก Windows เฉยๆข้างบนให้เลือกที่ Portable Version นะ ถ้าของใครเป็น 64 จะดูว่าเป็น windows ธรรมดา 32 Bit นี้จะเป็น windows เฉยๆ แต่ถ้า 64 bit  มีไหมคะมันจะมี 64 บิตต่อท้ายมาให้ดู ให้เด็กๆเช็คตรงนี้เห็นในโลกคำว่า System ไทย   ของตัวเองเป็น 64 หรือ 32                                                                                                        เด็กๆเช็คเครื่องตัวเองว่าเป็น windows  เฉยๆ 32 คือวินโดว์ที่ไม่มีอะไรต่อท้ายเนาะ แต่ถ้าของใครบอกว่า 64 นั่นก็คือตัวเองต้องไปโหลดที่ที่มันตรงกับ Windows 64  Hot cable นะคะ   ใบเตยเป็นไรลูก   64 64 นะก็คือเช็คจากตรงนี้แล้วมาเลือกของเรานะคะ ไทยวินโดว์เฉยๆก็พลิกตัวบน ใคร 64bit ก็คิดตัวที่   เห็นว่า 64 bit อิทธิพัทธ์ Table Version ทุกอันนั่นแหละ  แต่เพียงแต่ว่าดูให้ตรงกับ Windows ของตัวเองแค่นั้นเอง โอเคนะคะ  32 นั่นคือ Windows ที่ โทษทีไม่มีอะไรต่อท้ายอ่ะค่ะ  อาภา 32 Bit Windows เฉยๆ           รู้แล้วใช่ไหมของตัวเองตัวไหนก็คลิก Portable Version เลยนะคะ  ก็คือ ตั้ง พร้อมจะติดตั้งที่มัน  มันจะไปหาเวอร์ชั่นที่มันเหมาะสมกับเครื่องเราอ่ะค่ะ       ไหนฮ่าๆๆ วันนี้มันก็จะขึ้นมาเราก็รอให้มันโหลดจนเสร็จก่อนนะคะ  มันจะเป็นไฟล์ zip มาให้  ถ้าโหลดเสร็จแล้วตอนแตกไฟล์ จำไว้เลยว่า ไม่แตกไว้ที่ Drive C เท่านั้น นะคะ    เมื่อดาวน์โหลดไฟล์ zip ตำรามาได้เนี่ยนะคะ เด็กๆจะต้อง        เมื่อมันโหลดเสร็จเนี่ยทำการแตกไฟล์เนี่ยตอนแตกไฟล์เนี่ย   เพราะมันเป็นไฟล์ zip เราจะต้องทำการแตกไฟล์เนี่ย      ยังดูเครื่องตัวเองก่อน                                                                                                                                                            พ่อใครโหลดเสร็จแล้วเมื่อกี้เดินไปดูโหลดเสร็จ ก่อนเที่ยงเราอีกไหมครับ บอกแล้วว่าให้เอามันไว้ที่ การแตกไฟล์จะต้อง ฝากไว้ที่ไดร์ C เสมอ  เพราะอะไรเพราะเวลาเรียกใช้   ขออนุญาตแท็กสายตัวเองแป๊บ                                                                     เดี๋ยวรอเครื่อง แปลงไฟล์ เครื่องดื่มชากาแฟเดี๋ยวไปต่อเดี๋ยวไปต่อ                      4 นะคะเอาไว้ที่ 4 เท่านั้น      เราจะมาดูได้สิของเราที่ได้สิของเรามันก็จะมี ลายสัก promthep exe ขึ้นมาอันดับๆ ไป ใครมีไฟล์ซับลำโพงอยู่ตรงนี้แล้ว รู้นะคะตอนนี้เราจะต้องมาที่ตำแหน่ง B C ที่เรา ตั้งตามเพจไว้นะคะ   ดับเบิ้ลคลิกเพื่อเปิด   เปิดไฟสำหรับเหล็ก สังเกตว่าหน้าตามันจะเป็นอย่างไร เจ๊ เราอยู่ที่ติดตั้งซักน้ำพริกแล้วนะ    มันก็จะขึ้นหน้าต่างแบบนี้ขึ้นมาถูกต้องไหมครับ    มันจะมีหน้าต่างอย่างนี้ขึ้นมา เ****** สิ่งแรกที่จะต้องทำนะคะ  ยังไม่เสร็จสมบูรณ์นะเนี่ย  ให้เลือก เราจะต้องทำการสร้างทางฝ่ายให้ขี้ๆ เมนู file แล้วก็เลือก New File นะคะ ที่ซับคอนแทรคของเรานะคะ  เด็กๆคิตตี้ เห็นไหมคะคลิกไฟล์ แล้วก็คลิก New File โอเคไหม ดูรูปให้ดูรูปคลิกที่ไฟล์ก่อน  ขยายขยาย    รู้นะคะว่าไปตามเลขเนี่ยคิดไฟล์แล้วก็คิด New ไฟล์นะคะ   ครับ              ใครที่ช่างนิวไฟล์แล้วมันจะขึ้นตัวนี้ว่า มันไปเติ้ล ยังไงคะ เล่นอันไตเติ้ลอย่างนี้นะคะ  เพลงเห*้ยทำต่อไปก็คือเราจะต้อง  รู้ว่าไฟล์ที่เราใช้เนี่ย มัน เขียนเกมเนี่ยมันจะชื่อว่าอะไร  อันดับแรกเราจะสร้างโฟลเดอร์นะคะ สิ่งที่เราต้องทำต่อไป ได้ไฟล์อันไตเติ้ลมา 1 ไฟล์    กดเร็วไปหน่อยขอโทษ อ้าว พอได้ไฟล์แล้ว เปิดแล้วให้ไปเหมือนเดิม Click file แล้วเลือก เว็บนะคะ           มากเลย  นี่ขนาดใช้สรรพนามแล้วนะ  ใช้ตัวอื่นก็หมุนติ้วติ้วอย่างนี้ไหมเนี่ย      ดูนะคะในหน้านี้ ก่อนที่จะทำอย่างอื่นเด็กๆดูสไลด์ก่อนดู PowerPoint ก่อน   เราจะสร้างโฟลเดอร์ สำหรับเก็บโปรแกรมเกมที่เราจะสร้างในขั้นตอนนี้ นะคะ  ให้คลิกเลือก   เช็คโปรโมชั่นบิ๊กซี เลือกตัวนี้ก่อน แล้วก็คิดนิวโฟนเด้อ    แล้วตรงช่อง New Folder ให้พิมพ์คำว่า my name  ตรงไมล์เกมเด็กๆ      เด็กๆไม่ใช่มาในเกมก็ได้ใช้ชื่อเล่นตัวเองก็ได้ ออกไหม ตรงคำว่า my mind Game แปลว่า ของฉันใช่ไหมคะเกมของฉันชื่อแทนคำว่ามายก็ได้เช่น teamgame ของบีมใช่ไหม   ใบเตยเกมนี้เป็นเกมของเรานะ เคไหมคะ  ถ้าไม่พิมพ์มายด์เกมนะคะถ้าไม่พิมพ์มาเกมตรงคำว่ามันเปลี่ยนเป็นใช้  ตัวเอง โอเคไหมครับพิมพ์ชื่อเล่นตัวเองลงไปแทน พิมพ์ชื่อเล่นตัวเองแทนคำว่ามายก็ได้นะลูก โอเคไหม เราจะได้รู้ว่าฝนเด้อ เกมนี้เป็นเกมของเราใช่ไหมชื่อ   ชื่อเล่นเราลงไป     ชื่อ  ของเรา   เราจะได้รู้ว่าโฟลเดอร์นี้เราเก็บ เกมที่เราจะเขียนเนี่ย ไม่ได้จะต้องสร้างโฟลเดอร์ไว้ที่ตำแหน่งไหนคะ  Drive C ใน drive C แล้วก็ สร้างโฟลเดอร์ใหม่โดย พิมพ์ชื่อว่า ถ้าไม่พิมพ์ว่า my เกมก็คือพิมพ์ชื่อเล่น ของตัวเด็กๆ ลงไปนะคะ  ไปเติมเกมเกมเกมเกมอะตอมเกม                มีคนเด้อ                      เมื่อพิมพ์ชื่อโฟลเดอร์เสร็จแล้วกด Enter นะคะ Center แล้วคลิกเข้าไปในโฟลเดอร์ที่ เราสร้าง ใจเนาะ เข้าไปค่ะ สังเกตว่าเราเข้าไปในโฟลเดอร์เราแล้ว     มาดูชื่อ  ชื่อเจมส์ เกมที่ 1 ก็เลยตั้งชื่อว่าเฟิร์สเกม  First Game แปลว่าเด็กๆจะต้อง  ลืมไม่ได้เด็ดขาดก็คือ py  จะต้องใส่คำว่า dot py ถ้ามีหลอดนั่นก็คือหมายถึงนามสกุล บัตร P y พายพายตัวนี้นามสกุลวันนี้ มันก็คือ python คือบอกให้รู้ว่าโปรแกรมนี้นะคะ TY นามสกุลพรายตัวนี้ก็คือ python นั่นเองนะคะเป็น เฟรนฟราย python พระอา มันถึงจะ  อะไรอ่ะเหมือน เหมือนพิมพ์ Word น่ะไม่บอกนะนามสกุลเหมือนกันจะเป็นอะไรเนี่ย คือบอกให้รู้ว่า ไปนี้เป็น Document ตัวนี้เหมือนกันก็คือบอกให้รู้ว่าไฟล์นี้เป็นโปรแกรม ไปท่อนนะมันจะรันด้วยไฟท่อน  เพราะฉะนั้น จำไว้เลยว่าถ้าในทรัพย์งาม ถ้าใช้ซับลามนะอันนี้อันนี้ที่บอกไว้ เกมของเราเป็นเกมที่เขียนด้วยภาษา python เพราะฉะนั้น เราจะต้อง เมื่อพิมพ์ชื่อเกม  เราจะต้องตามด้วย Bot ลีวายเสมอห้ามลืมนะคะตอนเซฟ เฟซชื่อ วันข้างหน้าถ้าแม่ไม่บอก เด็กๆก็ต้องใส่ py ตามแม่มาแม่บอกเช็ดกันเกมปุ๊บ เด็กๆก็พิมพ์ใส่กางเกงตามด้วย . TY เลยเสมอนะคะ ห้ามลืมเด็ดขาด ก็คือต้องใส่นามสกุลให้มันทุกครั้ง ถ้าไม่ใส่มันก็จะ ไม่รู้จักน้องมันก็จะเป็นไฟล์ธรรมดาไฟล์อะไรแยกประเภท   โอเคนะคะพิมพ์คำว่า First เกมแล้วก็ตามด้วย พี่หวายนะคะ กูบอกให้รู้อ่ะ เราจะทำเกมที่ 1 แล้วนะแต่ไม่ได้ทำวันนี้นะ  นี่มันจะครึ่งแล้วหรือว่าสอนมาราธอนมากเลยรอบนี้   เหยียบ         ให้มันเสร็จจะได้รู้นะคะ               เมื่อพิมพ์ชื่อเฟิร์ส game.waizon.com  เห็นไหมตรงอันไตเติ้ลมันจะเปลี่ยนเป็น First เกม DotA TY ชื่อมันจะต้องเปลี่ยนนะลูก           เห็นไหมคะจะอ่าน Title ที่เราสร้างไว้นะคะ มันก็จะเปลี่ยนชื่อเป็นชื่อเฟิร์สเกม   เปิดเกมที่เรา ใครสั่งให้เซฟไปเมื่อกี้นี้  เมื่อกี้เรา  Alpine เกมที่นี้เราจะเอาผักรวมมาใช้ในทรัพย์ตามเพจนะคะ ต่อไป   เราจะ ให้เห็นว่ามันใช้งานยังไงบอกวิธีใช้งานก่อนนะคะ เสร็จเสร็จอันนี้แล้วพอยังไม่เขียนต่อเอาไว้ไปเขียนสัปดาห์หน้าโอเคเนาะ จะเสร็จอันนี้แล้วเราจะพอ อันดับแรก   slide Slide จะได้เข้าใจวิธีการเขียน เหมือนเดิมไปท่อนถ้าใช้แฮชแท็กติดแฮทแท็กเมื่อไหร่ก็คือ เป็นการเขียน comment ใช่ไหมคะโปรแกรมจะ ไม่ทำงานในในคอมเม้นจะข้ามไป แต่ถ้าใช้คำสั่ง Import Import ก็คือชื่อก็บอกอยู่แล้วอิ่ม port นำเข้า นำเข้าอะไร เราจะเอาไฟล์เกมเข้ามา ถ้าไม่นำเข้ามาเราจะไปเรียกใช้  คำสั่งของมันไม่ได้บอกว่าคำสั่งที่ใช้ในการเขียนเจ๊มาก็ได้ เพราะฉะนั้น ถ้าใช้คำสั่ง Import เมื่อไหร่  ตัวอย่าง     โปรแกรมมันฉลาดมันเปลี่ยนตัวเล็กให้เป็นตัวใหญ่ให้เป็นตัวเล็ก เล็กเนาะ Import ก็คือการนำเข้าข้อมูลเป็นคำสั่งในการ เป็นฟังก์ชันในการนำเข้าข้อมูลหรือไรซ์เบอรี่     บรรทัดที่ 3 เห็นไหมบอกแล้วว่าถ้าใช้สักลำจะมี หมายเลขบรรทัดขึ้นมาให้เห็น  บรรทัดที่ 3 ใช้คำสั่ง print python ธรรมดาเพราะอะไร  ลองเทสดูว่าเมื่อเราจะใช้ เวลาสั่งให้มันทำงาน ใช้ตัวไหนก็เลยให้พิมพ์คำสั่ง print นะคะเห็นง่ายๆก่อนก็คืออยากเห็นว่า สั่งปริ้น แสดงคำว่าสวัสดีเนี่ย มันจะแสดงผลจะต้องให้มันทำยังไงตรงไปก่อนพิมพ์ Comment อันแรกใส่แฮชแท็กพิมพ์คอมเม้นว่า   เปิดเกม Free Fire ก็คือเพื่อต้องการจะบอกว่า อันนี้คือเกมแรกของฉันนะจ๊ะ          ลืมบอกไปว่าการจะทำให้ขนาดตัวอักษรในซับราม เพิ่มขนาดหรือลดขนาดตัวอักษรในซับรามนะคะลูก  กดปุ่มคอนโทรล แล้วก็กดปุ่มบวกด้วยกัน อักษรจะ เพิ่มขึ้นกดปุ่มคอนโทรล ตามด้วยเครื่องหมายลบ ขนาดตัวอักษรจะลดลง เพราะฉะนั้นเราอยากเห็นตัวอักษรที่เราพิมพ์ชัดๆเราก็กด Control + ขยายให้มันใหญ่ขึ้นอาจ  ทดสอบได้ทดสอบได้ลองพิมพ์ดู      นะคะ ปกติของมันจะตัวเท่านี้พอกด Control + ผ้าใบ ขนาดตัวอักษรใหญ่               บรรทัดแรกเราจะพิมพ์คอมเม้นเพื่อบอกว่า  เกมชนะเกมที่ 1 เนี่ยชื่อเกมที่ 1 นะ                                                เคไหม   เพิ่มขนาดกด Control + ขนาดตัวอักษรตัวใหญ่ขึ้น กด Control แล้วก็ลบ ขนาดตัวอักษรจะเล็กลง จะได้เห็นชัดๆ  วิธีสั่งให้โปรแกรมเนี้ยมันแสดงผลหรือ Run พิมพ์พิมพ์ 3 บรรทัดนี้เสร็จยังคะ                                                                                          แบมนั้นพิมพ์ช้ากลับไปจะต้องหัด ฝึกพิมพ์ดีดทุกวันนะคะเพราะเขียนโปรแกรม  คือข้างหน้าเนี่ยโปรแกรมมันยังไม่ได้มีแค่ 3 บรรทัดโปรแกรม 1 โปรแกรมเนี่ย อย่างน้อยๆนี่มันก็จะต้อง บรรทัดขึ้นไปนู่นแหละ   วันนั้นถ้าถ้าพิมพ์ช้าเราก็จะไปไม่ทันเพื่อนเขานั้นต้องหัก ฝึกพิมพ์ดีดที่ให้ฝึกใช่ไหม  ปาน  ตรวจสอบก็มีสอบฝึกพิมพ์ดีดทุกคนควรจะฝึกพิมพ์ดีดให้เป็นนะคะโดยเฉพาะ ตอนนี้ต้องเน้นภาษาอังกฤษเป็นหลัก เขียนโปรแกรมคำสั่งจะเป็นภาษาอังกฤษล้วนอยู่แล้ว ดันป้อม พิมพ์ดีดภาษาอังกฤษให้คล่องด้วย    ตอนเย็นว่างๆก็หัดพิมพ์นะคะอย่างน้อยวันละ 1 ชั่วโมงก็ยังดี                    สำหรับคนที่พิมพ์เสร็จแล้วนะคะให้ไปที่ แถบเครื่องมือที่ชื่อว่าทูน   ผู้บ่าว       เนี่ยอยู่ข้างบนเนี่ยเห็นไหมทูน        ปูนแล้วก็เลือกเอ้ยคนละตัวนะ เดินไปถึงหน้าเดี๋ยว พูดแล้วก็เลือก Build System  ให้เลือกไปท่อนนะคะเพราะเราใช้อะไรเราจะสร้าง python ใช่ไหมเพราะฉะนั้นต้องเลือกเป็นไปท่อนนะคะ  ไปที่พิมพ์เสร็จแล้วไปที่แถบเครื่องมือที่ชื่อว่าทูน แล้วก็เลือกคิ้ว System  แล้วก็เลือกไฟท่อนเห็นป่ะคะ   เรียกปุ๊บมันจะมีเครื่องหมายติ๊กถูกเหมือนในสไลด์เนี่ย  ตอนนั้นนั่น เพื่อบอกให้รู้ว่าตัวนี้จะเป็น python แล้วนะ  โทน assembled ก็คือสร้าง  assistance สร้างระบบระบบอะไรระบบ python   เสร็จแล้วทำไงต่อ เพราะสั่งมันสร้างระบบแล้วบิล คำสั่ง Build ก็คือจะอยู่ที่ทุนเหมือนเดิม  แต่ครั้งหน้าเมื่อเราต้องการให้ โปรแกรมนี้มันทำงานหรือแสดงผลเราจะใช้คำสั่งนี้เท่านั้นนะคะ หรือคอนโทรลอะไรเนี่ย   ชลบุรีใช่ไหมเอ่ยจำไว้ใช้คีย์ลัดก็ได้นะคะครั้งหน้าคือถ้าไม่เข้ามา บิล 1 ครั้ง  เลือกไปท่อนก่อนเหมือนเดิมนะคะ  ประมวลผลอยู่นะเนี่ย Size เห็นไหมมันจะแสดงผลลัพธ์อยู่ด้านล่างเห็นไหมคะ ขายเกม 2.0 Hello From The Fire Game community ยินดีต้อนรับ   ขายเกมคอมมิวนิตี้นะคะ แล้วมันก็พิมพ์คำว่าสวัสดีฉันมาให้ฟิตเนส 6.2  เสร็จแล้วภายในเวลา  วิ  รู้แล้วนะคะว่าเมื่อจรัญ  ร้านผลในซับลามจะต้องกดบิลหรือ Control เลยนะ Control B นะกดปุ่มคอนโทรลแล้วก็ตามด้วย B  ปุ่มคอนโทรลกับปุ่ม B พร้อมกันนะคะจะเป็นการสั่งให้ โปรแกรมมันรัน สำหรับสัปดาห์นี้เราจะพอแค่นี้ก่อนนะคะวันนี้    ใครที่มี โปรแกรมที่ไปค้นตัวเองดูโปรแกรมตัวเองไปค้นจากคำสั่ง ไหนมาถ้าไม่ใช่ เสาไฟทอดมันจะใช้ไม่ได้ไม่บอกเนาะ ลองเอามาวาง  ใส่ใน  ของเราดู ถ้ามันรัดได้ มันก็จะเล่นให้ดูโอเคไหมโปรแกรมที่พากันไปค้นมาน่ะลอง ลองเอาใส่ลงไป  ใช้ได้ไหมลองรันดู                                                                                                                                      ขึ้น Error Error มันจะบอกเลยผิด อะไรยังไงนะคะ  เสร็จสมบูรณ์ใช่ไหมคะแล้วก็จะบอกเวลาด้วย   เสร็จแล้วนะคะสัปดาห์นี้เราจะพอที่ ขั้นตอนการติดตั้งและก็ทดสอบการใช้ศัพท์นามว่า  คำสั่งที่ใช้ทำงานก็คือ ถ้าไม่กดทูลบิลก็คือกด ctrl B นะคะคีย์ลัด ctrl B จำไว้เลย  เคนะคะ มีใครสงสัยอะไรถามไหม ถ้าไม่ดึกมีสัปดาห์นี้พอแค่นี้ อย่าลืมเซฟ ทุกครั้งกดไปแล้วก็เซฟ เก็บไว้เผื่อไว้ดูครั้งหน้า คีย์ลัดของเซฟคืออะไรคะ Control x  เสร็จแล้วก็ปิดได้เลย ด้านนี้ก็จะ ขอแค่นี้นะคะ   ค่าขอบคุณพี่ล่ามด้วยนะคะ ดีค่ะ      ไปงั้น ไอ้ที่ไป  เปิดมาค้นหามาที่เป็นการบ้านน่ะลอง ลองเอามาใส่ลงไปดูนะคะว่ารันได้ไหมทดสอบ        it can Die  ชัยวัตรกลับกะใครว่างๆก็หัดพิมพ์ดีดเล่นไปนะจ๊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ปี1)</dc:title>
  <dc:creator/>
  <cp:keywords/>
  <dcterms:created xsi:type="dcterms:W3CDTF">2023-12-14T06:37:46Z</dcterms:created>
  <dcterms:modified xsi:type="dcterms:W3CDTF">2023-12-14T06: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ธันวาคม 2566 เวลา 09.58 น.</vt:lpwstr>
  </property>
  <property fmtid="{D5CDD505-2E9C-101B-9397-08002B2CF9AE}" pid="3" name="subtitle">
    <vt:lpwstr/>
  </property>
</Properties>
</file>